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Pr="00093E0C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 w:rsidR="00093E0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 мере</w:t>
      </w:r>
      <w:r w:rsidR="00093E0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градње соларних панела за производњу електричне енергије на породичним кућам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на Јавни позив</w:t>
      </w:r>
      <w:r w:rsidR="00093E0C" w:rsidRPr="00093E0C">
        <w:rPr>
          <w:lang w:val="sr-Cyrl-CS"/>
        </w:rPr>
        <w:t xml:space="preserve"> </w:t>
      </w:r>
      <w:r w:rsidR="00093E0C" w:rsidRPr="00093E0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суфинансирање уградње соларних панела за производњу електричне енергије на породичним кућама на територији општине Свилајнац за 2022. годину</w:t>
      </w:r>
    </w:p>
    <w:p w:rsidR="00030EE3" w:rsidRPr="00093E0C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093E0C" w:rsidTr="00093E0C">
        <w:tc>
          <w:tcPr>
            <w:tcW w:w="2979" w:type="pct"/>
            <w:vAlign w:val="center"/>
          </w:tcPr>
          <w:p w:rsidR="008A0D35" w:rsidRPr="00093E0C" w:rsidRDefault="00556FCB" w:rsidP="00093E0C">
            <w:pPr>
              <w:rPr>
                <w:rFonts w:ascii="Times New Roman" w:hAnsi="Times New Roman" w:cs="Times New Roman"/>
                <w:lang w:val="sr-Cyrl-CS"/>
              </w:rPr>
            </w:pPr>
            <w:r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вршина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уће/стана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вадратним</w:t>
            </w:r>
            <w:r w:rsid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етрима</w:t>
            </w:r>
            <w:r w:rsid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B84EE2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з</w:t>
            </w:r>
            <w:r w:rsid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B84EE2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Решења о порезу</w:t>
            </w:r>
            <w:r w:rsid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B84EE2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</w:t>
            </w:r>
            <w:r w:rsid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B84EE2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мовину</w:t>
            </w:r>
          </w:p>
        </w:tc>
        <w:tc>
          <w:tcPr>
            <w:tcW w:w="2021" w:type="pct"/>
          </w:tcPr>
          <w:p w:rsidR="008A0D35" w:rsidRPr="00093E0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:rsidR="008A0D35" w:rsidRPr="00093E0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8A0D35" w:rsidRPr="00093E0C" w:rsidTr="00093E0C">
        <w:tc>
          <w:tcPr>
            <w:tcW w:w="2979" w:type="pct"/>
            <w:vAlign w:val="center"/>
          </w:tcPr>
          <w:p w:rsidR="00650A2A" w:rsidRPr="00093E0C" w:rsidRDefault="008A0D35" w:rsidP="00093E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рисника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који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ује у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бјект</w:t>
            </w:r>
            <w:r w:rsidR="00775046" w:rsidRPr="00093E0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</w:t>
            </w:r>
          </w:p>
        </w:tc>
        <w:tc>
          <w:tcPr>
            <w:tcW w:w="2021" w:type="pct"/>
          </w:tcPr>
          <w:p w:rsidR="008A0D35" w:rsidRPr="00093E0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  <w:p w:rsidR="008A0D35" w:rsidRPr="00093E0C" w:rsidRDefault="008A0D35" w:rsidP="004B4A5D">
            <w:pPr>
              <w:rPr>
                <w:rFonts w:ascii="Times New Roman" w:hAnsi="Times New Roman" w:cs="Times New Roman"/>
                <w:lang w:val="sr-Cyrl-CS"/>
              </w:rPr>
            </w:pPr>
          </w:p>
        </w:tc>
      </w:tr>
      <w:tr w:rsidR="00775046" w:rsidRPr="0066540E" w:rsidTr="00093E0C">
        <w:trPr>
          <w:trHeight w:val="686"/>
        </w:trPr>
        <w:tc>
          <w:tcPr>
            <w:tcW w:w="2979" w:type="pct"/>
            <w:vAlign w:val="center"/>
          </w:tcPr>
          <w:p w:rsidR="004F2A9E" w:rsidRPr="00093E0C" w:rsidRDefault="00775046" w:rsidP="00093E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093E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093E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093E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093E0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093E0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093E0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093E0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R="006011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093E0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093E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093E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11C6" w:rsidRDefault="006011C6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093E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093E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093E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093E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093E0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93E0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93E0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93E0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6011C6">
      <w:pPr>
        <w:spacing w:after="0" w:line="240" w:lineRule="auto"/>
        <w:ind w:right="2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093E0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093E0C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6011C6">
      <w:pPr>
        <w:spacing w:after="0" w:line="240" w:lineRule="auto"/>
        <w:ind w:right="2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093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9604B1" w:rsidRPr="00093E0C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Default="00030EE3" w:rsidP="00093E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="00093E0C">
        <w:rPr>
          <w:rFonts w:ascii="Times New Roman" w:hAnsi="Times New Roman" w:cs="Times New Roman"/>
          <w:sz w:val="24"/>
          <w:szCs w:val="24"/>
        </w:rPr>
        <w:t>.год.</w:t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66540E">
        <w:rPr>
          <w:rFonts w:ascii="Times New Roman" w:hAnsi="Times New Roman" w:cs="Times New Roman"/>
          <w:sz w:val="24"/>
          <w:szCs w:val="24"/>
        </w:rPr>
        <w:t>Потпис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093E0C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9604B1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 xml:space="preserve">  </w:t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93E0C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80FEB" w:rsidRDefault="00A80FEB" w:rsidP="00CB7E8C">
      <w:pPr>
        <w:spacing w:after="0" w:line="240" w:lineRule="auto"/>
      </w:pPr>
      <w:r>
        <w:separator/>
      </w:r>
    </w:p>
  </w:endnote>
  <w:endnote w:type="continuationSeparator" w:id="1">
    <w:p w:rsidR="00A80FEB" w:rsidRDefault="00A80FE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80FEB" w:rsidRDefault="00A80FEB" w:rsidP="00CB7E8C">
      <w:pPr>
        <w:spacing w:after="0" w:line="240" w:lineRule="auto"/>
      </w:pPr>
      <w:r>
        <w:separator/>
      </w:r>
    </w:p>
  </w:footnote>
  <w:footnote w:type="continuationSeparator" w:id="1">
    <w:p w:rsidR="00A80FEB" w:rsidRDefault="00A80FE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3E0C"/>
    <w:rsid w:val="00094E7C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2E5FB2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D506B"/>
    <w:rsid w:val="005E2557"/>
    <w:rsid w:val="005E6D56"/>
    <w:rsid w:val="006011C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B96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46A25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96108"/>
    <w:rsid w:val="009B4BCA"/>
    <w:rsid w:val="009E1035"/>
    <w:rsid w:val="009E2DD9"/>
    <w:rsid w:val="009E4D6B"/>
    <w:rsid w:val="009F3C49"/>
    <w:rsid w:val="00A0389E"/>
    <w:rsid w:val="00A51C28"/>
    <w:rsid w:val="00A55C46"/>
    <w:rsid w:val="00A654CB"/>
    <w:rsid w:val="00A77CA4"/>
    <w:rsid w:val="00A80FEB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239F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BF3F4-4496-41BE-9FD0-F850DBAB2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8-06T05:54:00Z</cp:lastPrinted>
  <dcterms:created xsi:type="dcterms:W3CDTF">2022-06-10T09:19:00Z</dcterms:created>
  <dcterms:modified xsi:type="dcterms:W3CDTF">2022-06-10T09:19:00Z</dcterms:modified>
</cp:coreProperties>
</file>